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monoï pêch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Provoque une irritation cutanée. Peut provoquer une allergie cutanée. Provoque une sévère irritation des yeux. Toxique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linalool, linalyl acetate, géraniol; (2E)-3,7-diméthylocta-2,6-dién-1-ol, α-hexylcinnamaldehyde, HEXYL SALICYLATE, 2-benzylideneheptanal, acetyl cedrene, 3,7,11-trimethyldodeca-1,6,10-trien-3-ol,mixed isomers, benzyl salicylate, ISOEUGENOL, cis-4-(isopropyl)cyclohexanemethanol.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sa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e répondant pas aux critères PBT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3,7,11-trimethyldodeca-1,6,10-trien-3-ol,mixed isomers (7212-44-4)</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e répondant pas aux critères vPvB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3,7,11-trimethyldodeca-1,6,10-trien-3-ol,mixed isomers (7212-44-4)</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2"/>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sa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n incluse(s) dans la liste établie conformément à l’article 59, al. 1, du règlement REACH pour avoir des propriétés perturbant le système endocrinien, ou non identifiée(s) comme ayant des propriétés perturbant le système endocrinien conformément aux critères énoncés dans le règlement délégué (UE) 2017/2100 de la Commission ou le règlement (UE) 2018/605 de la Commiss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8-58-1</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77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26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etyl 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2388-55-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1-02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benzylidenehept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2-40-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5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5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11-trimethyldodeca-1,6,10-trien-3-ol,mixed isomers</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212-44-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30-597-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br/>
              <w:t>Aquatic Acute 1, H400</w:t>
              <w:br/>
              <w:t>Aquatic Chronic 1, H410</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8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hex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6259-76-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8-408-6</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7-772-0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br/>
              <w:t>Aquatic Chronic 1, H410</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s-4-(isopropyl)cyclohexanemetha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3828-37-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37-53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thanone, 1-(3-methyl-2-benzofurany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23911-56-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429-1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quatic Acute 1, H400</w:t>
              <w:br/>
              <w:t>Aquatic Chronic 1, H410 (M=10)</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cute Tox. 4 (par voie cutanée), H312 (ATE=1100 mg/kg de poids corporel)</w:t>
              <w:br/>
              <w:t>Acute Tox. 4 (par inhalation),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avec précaution à l’eau pendant plusieurs minutes. Enlever les lentilles de contact si la victime en porte et si elles peuvent être facilement enlevées. Continuer à rincer. Si l’irritation oculaire persiste: consulter un médeci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Irritation. 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sidR="00FA7F7F">
              <w:rPr>
                <w:noProof/>
                <w:lang w:val="fr-BE"/>
              </w:rPr>
              <w:t>Recueillir le produit répandu.</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Porter un équipement de protection individuel. Éviter de respirer les poussières/fumées/gaz/brouillards/vapeurs/aérosols.</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aver les vêtements contaminés avant réutilisation. Les vêtements de travail contaminés ne devraient pas sortir du lieu de travail.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Vanille. Orangée. Gourmand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e poids corporel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de poids corporel Animal: rat, 95% CL: 2840 - 45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hexyl salicylate (6259-76-3)</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de poids corporel Animal: rat, Guideline: OECD Guideline 401 (Acute Oral Toxicity)</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cetyl cedrene (32388-55-9)</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7,11-trimethyldodeca-1,6,10-trien-3-ol,mixed isomers (7212-44-4)</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610 mg/kg de poids corporel Animal: rat, Guideline: OECD Guideline 401 (Acute Oral Toxicity)</w:t>
            </w:r>
          </w:p>
        </w:tc>
      </w:tr>
      <w:tr w14:paraId="6700D31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anone, 1-(3-methyl-2-benzofuranyl)- (23911-56-0)</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 – 2000 mg/kg de poids corporel Animal: rat, Guideline: EU Method B.1 (Acute Toxicity (Oral)), Guideline: OECD Guideline 401 (Acute Or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xicité spécifique pour certains organes cibles (STOT) (exposition u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eut irriter les voies respiratoires.</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e poids corporel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hexyl salicylate (6259-76-3)</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sidR="00FA7F7F">
              <w:rPr>
                <w:noProof/>
                <w:lang w:val="fr-BE"/>
              </w:rPr>
              <w:t>46,9 mg/kg de poids corporel Animal: rat</w:t>
            </w:r>
          </w:p>
        </w:tc>
      </w:tr>
      <w:tr w14:paraId="1DE6168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E7C06A1" w14:textId="0EA9F377">
            <w:pPr>
              <w:pStyle w:val="SDSTableTextNormal"/>
              <w:rPr>
                <w:noProof w:val="0"/>
                <w:lang w:val="de-DE"/>
              </w:rPr>
            </w:pPr>
            <w:r w:rsidRPr="0069446B">
              <w:rPr>
                <w:noProof/>
                <w:lang w:val="de-DE"/>
              </w:rPr>
              <w:t>NOAEC (inhalation, rat, poussière/brouillard/fumé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1724A9" w14:textId="17F52CE8">
            <w:pPr>
              <w:pStyle w:val="SDSTableTextNormal"/>
              <w:rPr>
                <w:noProof w:val="0"/>
              </w:rPr>
            </w:pPr>
            <w:r w:rsidRPr="0069446B">
              <w:rPr>
                <w:noProof/>
              </w:rPr>
              <w:t>0,249 mg/l air Animal: rat, Guideline: OECD Guideline 412 (Subacute Inhalation Toxicity: 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cetyl cedrene (32388-55-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80 mg/kg de poids corporel Animal: rat, Guideline: OECD Guideline 408 (Repeated Dose 90-Day Oral Toxicity Study in Rodents)</w:t>
            </w:r>
          </w:p>
        </w:tc>
      </w:tr>
      <w:tr w14:paraId="32F42FC0"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e poids corporel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monoï pêch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cetyl cedrene (32388-55-9)</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38,25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tions sur les autres dangers</w:t>
      </w:r>
      <w:bookmarkEnd w:id="3"/>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oxique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hexyl salicylate (6259-76-3)</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57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61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cetyl cedrene (32388-55-9)</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3 mg/l Test organisms (species): Pimephales promela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6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2,8 mg/l Test organisms (species): Raphidocelis subcapitata (previous names: Pseudokirchneriella subcapitata, Selenastrum capricornutum)</w:t>
            </w:r>
          </w:p>
        </w:tc>
      </w:tr>
      <w:tr w14:paraId="2AED0D7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E66021">
            <w:pPr>
              <w:pStyle w:val="SDSTableTextNormal"/>
              <w:rPr>
                <w:noProof w:val="0"/>
              </w:rPr>
            </w:pPr>
            <w:r w:rsidRPr="0069446B">
              <w:rPr>
                <w:noProof/>
              </w:rPr>
              <w:t>&gt; 4,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2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87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7,11-trimethyldodeca-1,6,10-trien-3-ol,mixed isomers (7212-44-4)</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3 mg/l Test organisms (species): Pimephales promela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10,3 μ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anone, 1-(3-methyl-2-benzofuranyl)- (23911-56-0)</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15,6 mg/l Test organisms (species): other:</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12,4 – 22,1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monoï pêch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linalool (78-70-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hexyl salicylate (6259-76-3)</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benzylideneheptanal (122-40-7)</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etyl cedrene (32388-55-9)</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11-trimethyldodeca-1,6,10-trien-3-ol,mixed isomers (7212-44-4)</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anone, 1-(3-methyl-2-benzofuranyl)- (23911-56-0)</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s-4-(isopropyl)cyclohexanemethanol (13828-37-0)</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sa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e répondant pas aux critères PBT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3,7,11-trimethyldodeca-1,6,10-trien-3-ol,mixed isomers (7212-44-4)</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e répondant pas aux critères vPvB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3,7,11-trimethyldodeca-1,6,10-trien-3-ol,mixed isomers (7212-44-4)</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4"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hexyl salicylate ; acetyl cedrene ; 3,7,11-trimethyldodeca-1,6,10-trien-3-ol,mixed isomers ; Ethanone, 1-(3-methyl-2-benzofurany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isoeugenol ; linalool ; linalyl acetate ; geraniol ; hexyl salicylate ; acetyl cedrene ; 3,7,11-trimethyldodeca-1,6,10-trien-3-ol,mixed isomers ; Ethanone, 1-(3-methyl-2-benzofurany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cutané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spécifique pour certains organes cibles – Exposition unique, catégorie 3, Irritation des voies respiratoire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lésions des yeux.</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inhalatio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irriter les voies respiratoires.</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linalool, linalyl acetate, géraniol; (2E)-3,7-diméthylocta-2,6-dién-1-ol, α-hexylcinnamaldehyde, HEXYL SALICYLATE, 2-benzylideneheptanal, acetyl cedrene, 3,7,11-trimethyldodeca-1,6,10-trien-3-ol,mixed isomers, benzyl salicylate, ISOEUGENOL, cis-4-(isopropyl)cyclohexanemethanol.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2/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2/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monoï pêch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monoï pêch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2/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7754951D-0075-4CF4-ACF2-D6E91ABC5A8B}"/>
</file>

<file path=customXml/itemProps3.xml><?xml version="1.0" encoding="utf-8"?>
<ds:datastoreItem xmlns:ds="http://schemas.openxmlformats.org/officeDocument/2006/customXml" ds:itemID="{237DCE55-6EF8-4B33-B7E2-5E7CA7046BF3}"/>
</file>

<file path=customXml/itemProps4.xml><?xml version="1.0" encoding="utf-8"?>
<ds:datastoreItem xmlns:ds="http://schemas.openxmlformats.org/officeDocument/2006/customXml" ds:itemID="{0A90C9FA-5707-4BBE-AB58-CA7C44FE73B8}"/>
</file>

<file path=docProps/app.xml><?xml version="1.0" encoding="utf-8"?>
<Properties xmlns="http://schemas.openxmlformats.org/officeDocument/2006/extended-properties" xmlns:vt="http://schemas.openxmlformats.org/officeDocument/2006/docPropsVTypes">
  <Template>Normal</Template>
  <TotalTime>219</TotalTime>
  <Pages>15</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